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1FF5C" w14:textId="24099B9F" w:rsidR="00507C2A" w:rsidRDefault="00507C2A" w:rsidP="00507C2A">
      <w:pPr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pyrights Application Documents</w:t>
      </w:r>
    </w:p>
    <w:p w14:paraId="5A64B810" w14:textId="74FBE6E3" w:rsidR="00507C2A" w:rsidRDefault="00507C2A" w:rsidP="00507C2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y: </w:t>
      </w:r>
      <w:r>
        <w:rPr>
          <w:rFonts w:ascii="Times New Roman" w:hAnsi="Times New Roman"/>
          <w:b/>
          <w:bCs/>
          <w:sz w:val="24"/>
          <w:szCs w:val="24"/>
        </w:rPr>
        <w:t>Cindra Zakaria</w:t>
      </w:r>
      <w:r>
        <w:rPr>
          <w:rFonts w:ascii="Times New Roman" w:hAnsi="Times New Roman"/>
          <w:sz w:val="24"/>
          <w:szCs w:val="24"/>
        </w:rPr>
        <w:t>. March 6, 2020. 16:00:00</w:t>
      </w:r>
    </w:p>
    <w:p w14:paraId="7ED58B05" w14:textId="6143490F" w:rsidR="00507C2A" w:rsidRDefault="00507C2A" w:rsidP="00507C2A">
      <w:pPr>
        <w:rPr>
          <w:rFonts w:ascii="Times New Roman" w:hAnsi="Times New Roman"/>
          <w:sz w:val="24"/>
          <w:szCs w:val="24"/>
        </w:rPr>
      </w:pPr>
    </w:p>
    <w:p w14:paraId="6D56A33B" w14:textId="18980B15" w:rsidR="00507C2A" w:rsidRDefault="00507C2A" w:rsidP="00507C2A">
      <w:pPr>
        <w:rPr>
          <w:rFonts w:ascii="Times New Roman" w:hAnsi="Times New Roman"/>
          <w:sz w:val="24"/>
          <w:szCs w:val="24"/>
        </w:rPr>
      </w:pPr>
      <w:r w:rsidRPr="00507C2A">
        <w:rPr>
          <w:rFonts w:ascii="Times New Roman" w:hAnsi="Times New Roman"/>
          <w:b/>
          <w:bCs/>
          <w:sz w:val="24"/>
          <w:szCs w:val="24"/>
        </w:rPr>
        <w:t>Types of works that can be registered copyright: download</w:t>
      </w:r>
    </w:p>
    <w:p w14:paraId="1BEDD7F5" w14:textId="0E8295BE" w:rsidR="00507C2A" w:rsidRDefault="00507C2A" w:rsidP="00507C2A">
      <w:pPr>
        <w:rPr>
          <w:rFonts w:ascii="Times New Roman" w:hAnsi="Times New Roman"/>
          <w:sz w:val="24"/>
          <w:szCs w:val="24"/>
        </w:rPr>
      </w:pPr>
    </w:p>
    <w:p w14:paraId="11AADA64" w14:textId="77777777" w:rsidR="00507C2A" w:rsidRPr="00507C2A" w:rsidRDefault="00507C2A" w:rsidP="00507C2A">
      <w:pPr>
        <w:rPr>
          <w:rFonts w:ascii="Times New Roman" w:hAnsi="Times New Roman"/>
          <w:sz w:val="24"/>
          <w:szCs w:val="24"/>
        </w:rPr>
      </w:pPr>
      <w:r w:rsidRPr="00507C2A">
        <w:rPr>
          <w:rFonts w:ascii="Times New Roman" w:hAnsi="Times New Roman"/>
          <w:sz w:val="24"/>
          <w:szCs w:val="24"/>
        </w:rPr>
        <w:t>Documents for submitting a copyright submission proposal</w:t>
      </w:r>
    </w:p>
    <w:p w14:paraId="6288E09A" w14:textId="77777777" w:rsidR="00507C2A" w:rsidRPr="00507C2A" w:rsidRDefault="00507C2A" w:rsidP="00507C2A">
      <w:pPr>
        <w:rPr>
          <w:rFonts w:ascii="Times New Roman" w:hAnsi="Times New Roman"/>
          <w:sz w:val="24"/>
          <w:szCs w:val="24"/>
        </w:rPr>
      </w:pPr>
      <w:r w:rsidRPr="00507C2A">
        <w:rPr>
          <w:rFonts w:ascii="Times New Roman" w:hAnsi="Times New Roman"/>
          <w:sz w:val="24"/>
          <w:szCs w:val="24"/>
        </w:rPr>
        <w:t>1. Brief Description of Creation</w:t>
      </w:r>
    </w:p>
    <w:p w14:paraId="381D6F94" w14:textId="77777777" w:rsidR="00507C2A" w:rsidRPr="00507C2A" w:rsidRDefault="00507C2A" w:rsidP="00507C2A">
      <w:pPr>
        <w:rPr>
          <w:rFonts w:ascii="Times New Roman" w:hAnsi="Times New Roman"/>
          <w:sz w:val="24"/>
          <w:szCs w:val="24"/>
        </w:rPr>
      </w:pPr>
      <w:r w:rsidRPr="00507C2A">
        <w:rPr>
          <w:rFonts w:ascii="Times New Roman" w:hAnsi="Times New Roman"/>
          <w:sz w:val="24"/>
          <w:szCs w:val="24"/>
        </w:rPr>
        <w:t>2. The work you want to register</w:t>
      </w:r>
    </w:p>
    <w:p w14:paraId="5C4E4F5D" w14:textId="77777777" w:rsidR="00507C2A" w:rsidRPr="00507C2A" w:rsidRDefault="00507C2A" w:rsidP="00507C2A">
      <w:pPr>
        <w:rPr>
          <w:rFonts w:ascii="Times New Roman" w:hAnsi="Times New Roman"/>
          <w:sz w:val="24"/>
          <w:szCs w:val="24"/>
        </w:rPr>
      </w:pPr>
      <w:r w:rsidRPr="00507C2A">
        <w:rPr>
          <w:rFonts w:ascii="Times New Roman" w:hAnsi="Times New Roman"/>
          <w:sz w:val="24"/>
          <w:szCs w:val="24"/>
        </w:rPr>
        <w:t>3. Creator's Biography</w:t>
      </w:r>
    </w:p>
    <w:p w14:paraId="43479161" w14:textId="77777777" w:rsidR="00507C2A" w:rsidRPr="00507C2A" w:rsidRDefault="00507C2A" w:rsidP="00507C2A">
      <w:pPr>
        <w:rPr>
          <w:rFonts w:ascii="Times New Roman" w:hAnsi="Times New Roman"/>
          <w:sz w:val="24"/>
          <w:szCs w:val="24"/>
        </w:rPr>
      </w:pPr>
      <w:r w:rsidRPr="00507C2A">
        <w:rPr>
          <w:rFonts w:ascii="Times New Roman" w:hAnsi="Times New Roman"/>
          <w:sz w:val="24"/>
          <w:szCs w:val="24"/>
        </w:rPr>
        <w:t>4. ID card</w:t>
      </w:r>
    </w:p>
    <w:p w14:paraId="2BA113FA" w14:textId="0CE73264" w:rsidR="00507C2A" w:rsidRPr="00507C2A" w:rsidRDefault="00507C2A" w:rsidP="00507C2A">
      <w:pPr>
        <w:rPr>
          <w:rFonts w:ascii="Times New Roman" w:hAnsi="Times New Roman"/>
          <w:sz w:val="24"/>
          <w:szCs w:val="24"/>
        </w:rPr>
      </w:pPr>
      <w:r w:rsidRPr="00507C2A">
        <w:rPr>
          <w:rFonts w:ascii="Times New Roman" w:hAnsi="Times New Roman"/>
          <w:sz w:val="24"/>
          <w:szCs w:val="24"/>
        </w:rPr>
        <w:t>5. TIN</w:t>
      </w:r>
      <w:r>
        <w:rPr>
          <w:rFonts w:ascii="Times New Roman" w:hAnsi="Times New Roman"/>
          <w:sz w:val="24"/>
          <w:szCs w:val="24"/>
        </w:rPr>
        <w:t xml:space="preserve"> (Tax Identification Number)</w:t>
      </w:r>
    </w:p>
    <w:p w14:paraId="5D881A36" w14:textId="77777777" w:rsidR="00507C2A" w:rsidRPr="00507C2A" w:rsidRDefault="00507C2A" w:rsidP="00507C2A">
      <w:pPr>
        <w:rPr>
          <w:rFonts w:ascii="Times New Roman" w:hAnsi="Times New Roman"/>
          <w:sz w:val="24"/>
          <w:szCs w:val="24"/>
        </w:rPr>
      </w:pPr>
      <w:r w:rsidRPr="00507C2A">
        <w:rPr>
          <w:rFonts w:ascii="Times New Roman" w:hAnsi="Times New Roman"/>
          <w:sz w:val="24"/>
          <w:szCs w:val="24"/>
        </w:rPr>
        <w:t>6. Letter of Transfer of Copyright</w:t>
      </w:r>
    </w:p>
    <w:p w14:paraId="42B7554B" w14:textId="496272E4" w:rsidR="00507C2A" w:rsidRPr="00507C2A" w:rsidRDefault="00507C2A" w:rsidP="00507C2A">
      <w:pPr>
        <w:rPr>
          <w:rFonts w:ascii="Times New Roman" w:hAnsi="Times New Roman"/>
          <w:sz w:val="24"/>
          <w:szCs w:val="24"/>
        </w:rPr>
      </w:pPr>
      <w:r w:rsidRPr="00507C2A">
        <w:rPr>
          <w:rFonts w:ascii="Times New Roman" w:hAnsi="Times New Roman"/>
          <w:sz w:val="24"/>
          <w:szCs w:val="24"/>
        </w:rPr>
        <w:t>7. Letter of Statement</w:t>
      </w:r>
    </w:p>
    <w:sectPr w:rsidR="00507C2A" w:rsidRPr="00507C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60778B"/>
    <w:multiLevelType w:val="hybridMultilevel"/>
    <w:tmpl w:val="AD9CD4E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391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tDQ3NjMyMTA2MTBU0lEKTi0uzszPAykwrAUAWR4eiiwAAAA="/>
  </w:docVars>
  <w:rsids>
    <w:rsidRoot w:val="0079266B"/>
    <w:rsid w:val="00507C2A"/>
    <w:rsid w:val="007167B8"/>
    <w:rsid w:val="0079266B"/>
    <w:rsid w:val="0096785B"/>
    <w:rsid w:val="00E273FF"/>
    <w:rsid w:val="00E46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93235A"/>
  <w15:chartTrackingRefBased/>
  <w15:docId w15:val="{49C1C122-5B7E-43EF-9D2D-C6A894F4C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3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3</Words>
  <Characters>324</Characters>
  <Application>Microsoft Office Word</Application>
  <DocSecurity>0</DocSecurity>
  <Lines>15</Lines>
  <Paragraphs>15</Paragraphs>
  <ScaleCrop>false</ScaleCrop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isi Penerjemahan</dc:creator>
  <cp:keywords/>
  <dc:description/>
  <cp:lastModifiedBy>Werezepa</cp:lastModifiedBy>
  <cp:revision>2</cp:revision>
  <dcterms:created xsi:type="dcterms:W3CDTF">2022-11-01T08:13:00Z</dcterms:created>
  <dcterms:modified xsi:type="dcterms:W3CDTF">2022-11-01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6e5bce9b8af5b5a7408ce4f8c5d69e36a5a44528dac293a97c5384b66aeac9</vt:lpwstr>
  </property>
</Properties>
</file>